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568A" w:rsidRDefault="00E91421">
      <w:pPr>
        <w:jc w:val="center"/>
        <w:rPr>
          <w:rFonts w:ascii="苹方 常规" w:eastAsia="苹方 常规" w:hAnsi="苹方 常规" w:cs="苹方 常规"/>
          <w:color w:val="2E3033"/>
          <w:sz w:val="36"/>
          <w:szCs w:val="36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36"/>
          <w:szCs w:val="36"/>
          <w:shd w:val="clear" w:color="auto" w:fill="FFFFFF"/>
        </w:rPr>
        <w:t>Geometry</w:t>
      </w:r>
    </w:p>
    <w:p w:rsidR="007E568A" w:rsidRDefault="00E91421">
      <w:pPr>
        <w:rPr>
          <w:rFonts w:ascii="苹方 常规" w:eastAsia="苹方 常规" w:hAnsi="苹方 常规" w:cs="苹方 常规"/>
          <w:color w:val="2E3033"/>
          <w:sz w:val="36"/>
          <w:szCs w:val="36"/>
          <w:shd w:val="clear" w:color="auto" w:fill="FFFFFF"/>
        </w:rPr>
      </w:pP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Name:_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  <w:t>Score:______</w:t>
      </w:r>
    </w:p>
    <w:p w:rsidR="00C10516" w:rsidRDefault="00C10516" w:rsidP="00C10516">
      <w:pPr>
        <w:rPr>
          <w:rFonts w:ascii="苹方 常规" w:eastAsia="苹方 常规" w:hAnsi="苹方 常规" w:cs="苹方 常规"/>
          <w:b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.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长方形的周长公式为</w:t>
      </w:r>
      <w:r w:rsidRPr="009D3E69">
        <w:rPr>
          <w:rFonts w:ascii="苹方 常规" w:eastAsia="苹方 常规" w:hAnsi="苹方 常规" w:cs="苹方 常规"/>
          <w:b/>
          <w:color w:val="2E3033"/>
          <w:sz w:val="24"/>
          <w:shd w:val="clear" w:color="auto" w:fill="FFFFFF"/>
        </w:rPr>
        <w:t>C=a×2+b×2</w:t>
      </w:r>
    </w:p>
    <w:p w:rsidR="00C10516" w:rsidRDefault="00C10516" w:rsidP="00C10516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 w:rsidRPr="00FC48A2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如果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一个长方形的长为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4cm,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宽为2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cm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，那么它的周长为______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cm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。</w:t>
      </w:r>
    </w:p>
    <w:p w:rsidR="00C10516" w:rsidRDefault="00C10516" w:rsidP="00C10516">
      <w:pPr>
        <w:rPr>
          <w:rFonts w:ascii="苹方 常规" w:eastAsia="苹方 常规" w:hAnsi="苹方 常规" w:cs="苹方 常规"/>
          <w:b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2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.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正方形的周长公式为</w:t>
      </w:r>
      <w:r w:rsidRPr="009D3E69">
        <w:rPr>
          <w:rFonts w:ascii="苹方 常规" w:eastAsia="苹方 常规" w:hAnsi="苹方 常规" w:cs="苹方 常规"/>
          <w:b/>
          <w:color w:val="2E3033"/>
          <w:sz w:val="24"/>
          <w:shd w:val="clear" w:color="auto" w:fill="FFFFFF"/>
        </w:rPr>
        <w:t>C=</w:t>
      </w:r>
      <w:r w:rsidRPr="00FC48A2">
        <w:rPr>
          <w:rFonts w:ascii="苹方 常规" w:eastAsia="苹方 常规" w:hAnsi="苹方 常规" w:cs="苹方 常规"/>
          <w:b/>
          <w:color w:val="2E3033"/>
          <w:sz w:val="24"/>
          <w:shd w:val="clear" w:color="auto" w:fill="FFFFFF"/>
        </w:rPr>
        <w:t xml:space="preserve"> </w:t>
      </w:r>
      <w:r w:rsidRPr="009D3E69">
        <w:rPr>
          <w:rFonts w:ascii="苹方 常规" w:eastAsia="苹方 常规" w:hAnsi="苹方 常规" w:cs="苹方 常规"/>
          <w:b/>
          <w:color w:val="2E3033"/>
          <w:sz w:val="24"/>
          <w:shd w:val="clear" w:color="auto" w:fill="FFFFFF"/>
        </w:rPr>
        <w:t>a×</w:t>
      </w:r>
      <w:r>
        <w:rPr>
          <w:rFonts w:ascii="苹方 常规" w:eastAsia="苹方 常规" w:hAnsi="苹方 常规" w:cs="苹方 常规"/>
          <w:b/>
          <w:color w:val="2E3033"/>
          <w:sz w:val="24"/>
          <w:shd w:val="clear" w:color="auto" w:fill="FFFFFF"/>
        </w:rPr>
        <w:t>4</w:t>
      </w:r>
    </w:p>
    <w:p w:rsidR="00C10516" w:rsidRDefault="00C10516" w:rsidP="00C10516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 w:rsidRPr="00FC48A2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如果一个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菱形的边长为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8cm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，那么它的周长为______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cm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。</w:t>
      </w:r>
    </w:p>
    <w:p w:rsidR="00C10516" w:rsidRPr="00FC48A2" w:rsidRDefault="00C10516" w:rsidP="00C10516">
      <w:pP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3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.</w:t>
      </w:r>
      <w:r w:rsidR="00F139B4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圆的周长公式为</w:t>
      </w:r>
      <w:r w:rsidR="00F139B4" w:rsidRPr="00FF1147">
        <w:rPr>
          <w:rFonts w:ascii="苹方 常规" w:eastAsia="苹方 常规" w:hAnsi="苹方 常规" w:cs="Arial"/>
          <w:color w:val="333333"/>
          <w:sz w:val="28"/>
          <w:szCs w:val="28"/>
          <w:shd w:val="clear" w:color="auto" w:fill="FFFFFF"/>
        </w:rPr>
        <w:t>C=πd=2πr</w:t>
      </w:r>
    </w:p>
    <w:p w:rsidR="0021688B" w:rsidRDefault="00F139B4" w:rsidP="00C20CDA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a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.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如果一个圆的半径为2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cm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，那么它的周长约为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cm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。</w:t>
      </w:r>
    </w:p>
    <w:p w:rsidR="00F139B4" w:rsidRDefault="00F139B4" w:rsidP="00C20CDA">
      <w:pP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b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.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如果一个圆的直径为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4cm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，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那么它的周长约为______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cm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。</w:t>
      </w:r>
    </w:p>
    <w:p w:rsidR="00F139B4" w:rsidRPr="00C10516" w:rsidRDefault="00F139B4" w:rsidP="00C20CDA">
      <w:pP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>c.</w:t>
      </w:r>
      <w:r>
        <w:rPr>
          <w:rFonts w:ascii="苹方 常规" w:eastAsia="苹方 常规" w:hAnsi="苹方 常规" w:cs="Arial" w:hint="eastAsia"/>
          <w:color w:val="333333"/>
          <w:sz w:val="24"/>
          <w:shd w:val="clear" w:color="auto" w:fill="FFFFFF"/>
        </w:rPr>
        <w:t>取该圆的一部分，圆心角为6</w:t>
      </w:r>
      <w:r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>0</w:t>
      </w:r>
      <w:r>
        <w:rPr>
          <w:rFonts w:ascii="苹方 常规" w:eastAsia="苹方 常规" w:hAnsi="苹方 常规" w:cs="Arial" w:hint="eastAsia"/>
          <w:color w:val="333333"/>
          <w:sz w:val="24"/>
          <w:shd w:val="clear" w:color="auto" w:fill="FFFFFF"/>
        </w:rPr>
        <w:t>°，那么它的周长为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cm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。</w:t>
      </w:r>
      <w:bookmarkStart w:id="0" w:name="_GoBack"/>
      <w:bookmarkEnd w:id="0"/>
    </w:p>
    <w:sectPr w:rsidR="00F139B4" w:rsidRPr="00C10516">
      <w:headerReference w:type="default" r:id="rId9"/>
      <w:pgSz w:w="11906" w:h="16838"/>
      <w:pgMar w:top="1440" w:right="1800" w:bottom="1440" w:left="1800" w:header="851" w:footer="992" w:gutter="0"/>
      <w:pgBorders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gBorders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1220" w:rsidRDefault="00011220">
      <w:r>
        <w:separator/>
      </w:r>
    </w:p>
  </w:endnote>
  <w:endnote w:type="continuationSeparator" w:id="0">
    <w:p w:rsidR="00011220" w:rsidRDefault="000112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1220" w:rsidRDefault="00011220">
      <w:r>
        <w:separator/>
      </w:r>
    </w:p>
  </w:footnote>
  <w:footnote w:type="continuationSeparator" w:id="0">
    <w:p w:rsidR="00011220" w:rsidRDefault="000112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568A" w:rsidRDefault="00E91421">
    <w:pPr>
      <w:pStyle w:val="a4"/>
      <w:pBdr>
        <w:bottom w:val="single" w:sz="4" w:space="1" w:color="auto"/>
      </w:pBdr>
    </w:pPr>
    <w:r>
      <w:rPr>
        <w:rFonts w:hint="eastAsia"/>
      </w:rPr>
      <w:t>SST Notebook</w:t>
    </w:r>
    <w:r>
      <w:rPr>
        <w:rFonts w:hint="eastAsia"/>
      </w:rPr>
      <w:tab/>
    </w:r>
    <w:r>
      <w:rPr>
        <w:rFonts w:hint="eastAsia"/>
      </w:rPr>
      <w:tab/>
      <w:t>Grade1</w:t>
    </w:r>
  </w:p>
  <w:p w:rsidR="007E568A" w:rsidRDefault="007E568A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7AC1E4"/>
    <w:multiLevelType w:val="singleLevel"/>
    <w:tmpl w:val="5C7AC1E4"/>
    <w:lvl w:ilvl="0">
      <w:start w:val="1"/>
      <w:numFmt w:val="decimal"/>
      <w:suff w:val="nothing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wMrW0MDU1NgcyDJV0lIJTi4sz8/NACoxqAbsjCX8sAAAA"/>
  </w:docVars>
  <w:rsids>
    <w:rsidRoot w:val="0C882A7D"/>
    <w:rsid w:val="00011220"/>
    <w:rsid w:val="0021688B"/>
    <w:rsid w:val="00246AF9"/>
    <w:rsid w:val="00382436"/>
    <w:rsid w:val="00466417"/>
    <w:rsid w:val="005D1B54"/>
    <w:rsid w:val="007E568A"/>
    <w:rsid w:val="00817D6C"/>
    <w:rsid w:val="008C7E14"/>
    <w:rsid w:val="009817BD"/>
    <w:rsid w:val="009D3E69"/>
    <w:rsid w:val="00AF2C6A"/>
    <w:rsid w:val="00BD434A"/>
    <w:rsid w:val="00BE39B8"/>
    <w:rsid w:val="00C10516"/>
    <w:rsid w:val="00C20CDA"/>
    <w:rsid w:val="00C52A07"/>
    <w:rsid w:val="00CC761E"/>
    <w:rsid w:val="00E91421"/>
    <w:rsid w:val="00F139B4"/>
    <w:rsid w:val="00FC48A2"/>
    <w:rsid w:val="06550D75"/>
    <w:rsid w:val="0B326CD1"/>
    <w:rsid w:val="0C882A7D"/>
    <w:rsid w:val="0CBF0C42"/>
    <w:rsid w:val="11683140"/>
    <w:rsid w:val="12FD4300"/>
    <w:rsid w:val="144F0C89"/>
    <w:rsid w:val="17140FDB"/>
    <w:rsid w:val="1AFB47FB"/>
    <w:rsid w:val="1F7F363C"/>
    <w:rsid w:val="25CF4652"/>
    <w:rsid w:val="2D29397E"/>
    <w:rsid w:val="33BC2EE3"/>
    <w:rsid w:val="36134388"/>
    <w:rsid w:val="366D2019"/>
    <w:rsid w:val="390B29B5"/>
    <w:rsid w:val="415B79E2"/>
    <w:rsid w:val="453B1521"/>
    <w:rsid w:val="5DFA0183"/>
    <w:rsid w:val="615D3A14"/>
    <w:rsid w:val="64555C70"/>
    <w:rsid w:val="685E2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44B1BD7B"/>
  <w15:docId w15:val="{93BB6CC0-651B-4E4F-930C-AA6A9CFF0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a5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99"/>
    <w:rsid w:val="00C20CD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7038ECD-15A6-4FD3-B61B-4BCA7D6D0D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0</Words>
  <Characters>232</Characters>
  <Application>Microsoft Office Word</Application>
  <DocSecurity>0</DocSecurity>
  <Lines>1</Lines>
  <Paragraphs>1</Paragraphs>
  <ScaleCrop>false</ScaleCrop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3</cp:revision>
  <dcterms:created xsi:type="dcterms:W3CDTF">2019-03-02T20:25:00Z</dcterms:created>
  <dcterms:modified xsi:type="dcterms:W3CDTF">2019-03-02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